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F6124" w14:textId="3D58006F" w:rsidR="00C808CF" w:rsidRPr="00C808CF" w:rsidRDefault="00966A7E" w:rsidP="00BE48BE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کارآ</w:t>
      </w:r>
      <w:r w:rsidR="00DD28A1" w:rsidRPr="006E0B89">
        <w:rPr>
          <w:rFonts w:cs="B Nazanin" w:hint="cs"/>
          <w:b/>
          <w:bCs/>
          <w:sz w:val="28"/>
          <w:szCs w:val="28"/>
          <w:rtl/>
        </w:rPr>
        <w:t>موزی</w:t>
      </w:r>
      <w:r>
        <w:rPr>
          <w:rFonts w:cs="B Nazanin"/>
          <w:b/>
          <w:bCs/>
          <w:sz w:val="28"/>
          <w:szCs w:val="28"/>
        </w:rPr>
        <w:t xml:space="preserve"> </w:t>
      </w:r>
      <w:r>
        <w:rPr>
          <w:rFonts w:cs="B Nazanin" w:hint="cs"/>
          <w:b/>
          <w:bCs/>
          <w:sz w:val="28"/>
          <w:szCs w:val="28"/>
          <w:rtl/>
        </w:rPr>
        <w:t xml:space="preserve"> دانشجویان</w:t>
      </w:r>
      <w:r w:rsidR="00DD28A1" w:rsidRPr="006E0B89">
        <w:rPr>
          <w:rFonts w:cs="B Nazanin" w:hint="cs"/>
          <w:b/>
          <w:bCs/>
          <w:sz w:val="28"/>
          <w:szCs w:val="28"/>
          <w:rtl/>
        </w:rPr>
        <w:t xml:space="preserve"> پرستاری ترم </w:t>
      </w:r>
      <w:r>
        <w:rPr>
          <w:rFonts w:cs="B Nazanin" w:hint="cs"/>
          <w:b/>
          <w:bCs/>
          <w:sz w:val="28"/>
          <w:szCs w:val="28"/>
          <w:rtl/>
        </w:rPr>
        <w:t xml:space="preserve"> </w:t>
      </w:r>
      <w:r w:rsidR="00DD28A1" w:rsidRPr="006E0B89">
        <w:rPr>
          <w:rFonts w:cs="B Nazanin" w:hint="cs"/>
          <w:b/>
          <w:bCs/>
          <w:sz w:val="28"/>
          <w:szCs w:val="28"/>
          <w:rtl/>
        </w:rPr>
        <w:t xml:space="preserve">6 </w:t>
      </w:r>
      <w:r>
        <w:rPr>
          <w:rFonts w:cs="B Nazanin" w:hint="cs"/>
          <w:b/>
          <w:bCs/>
          <w:sz w:val="28"/>
          <w:szCs w:val="28"/>
          <w:rtl/>
        </w:rPr>
        <w:t xml:space="preserve">- </w:t>
      </w:r>
      <w:r w:rsidR="00DD28A1" w:rsidRPr="006E0B89">
        <w:rPr>
          <w:rFonts w:cs="B Nazanin" w:hint="cs"/>
          <w:b/>
          <w:bCs/>
          <w:sz w:val="28"/>
          <w:szCs w:val="28"/>
          <w:rtl/>
        </w:rPr>
        <w:t>نیمسال</w:t>
      </w:r>
      <w:r w:rsidR="00DD28A1">
        <w:rPr>
          <w:rFonts w:cs="B Nazanin" w:hint="cs"/>
          <w:b/>
          <w:bCs/>
          <w:sz w:val="28"/>
          <w:szCs w:val="28"/>
          <w:rtl/>
        </w:rPr>
        <w:t xml:space="preserve"> </w:t>
      </w:r>
      <w:r w:rsidR="00BE48BE">
        <w:rPr>
          <w:rFonts w:cs="B Nazanin" w:hint="cs"/>
          <w:b/>
          <w:bCs/>
          <w:sz w:val="28"/>
          <w:szCs w:val="28"/>
          <w:rtl/>
        </w:rPr>
        <w:t>اول</w:t>
      </w:r>
      <w:r w:rsidR="00E12B5C">
        <w:rPr>
          <w:rFonts w:cs="B Nazanin" w:hint="cs"/>
          <w:b/>
          <w:bCs/>
          <w:sz w:val="28"/>
          <w:szCs w:val="28"/>
          <w:rtl/>
        </w:rPr>
        <w:t xml:space="preserve"> </w:t>
      </w:r>
      <w:r w:rsidR="00DD28A1" w:rsidRPr="006E0B89">
        <w:rPr>
          <w:rFonts w:cs="B Nazanin" w:hint="cs"/>
          <w:b/>
          <w:bCs/>
          <w:sz w:val="28"/>
          <w:szCs w:val="28"/>
          <w:rtl/>
        </w:rPr>
        <w:t xml:space="preserve">سال تحصیلی </w:t>
      </w:r>
      <w:r>
        <w:rPr>
          <w:rFonts w:cs="B Nazanin" w:hint="cs"/>
          <w:b/>
          <w:bCs/>
          <w:sz w:val="28"/>
          <w:szCs w:val="28"/>
          <w:rtl/>
        </w:rPr>
        <w:t>140</w:t>
      </w:r>
      <w:r w:rsidR="00BE48BE">
        <w:rPr>
          <w:rFonts w:cs="B Nazanin" w:hint="cs"/>
          <w:b/>
          <w:bCs/>
          <w:sz w:val="28"/>
          <w:szCs w:val="28"/>
          <w:rtl/>
        </w:rPr>
        <w:t>5</w:t>
      </w:r>
      <w:r>
        <w:rPr>
          <w:rFonts w:cs="B Nazanin" w:hint="cs"/>
          <w:b/>
          <w:bCs/>
          <w:sz w:val="28"/>
          <w:szCs w:val="28"/>
          <w:rtl/>
        </w:rPr>
        <w:t>-140</w:t>
      </w:r>
      <w:r w:rsidR="00BE48BE">
        <w:rPr>
          <w:rFonts w:cs="B Nazanin" w:hint="cs"/>
          <w:b/>
          <w:bCs/>
          <w:sz w:val="28"/>
          <w:szCs w:val="28"/>
          <w:rtl/>
        </w:rPr>
        <w:t>4</w:t>
      </w:r>
    </w:p>
    <w:tbl>
      <w:tblPr>
        <w:tblStyle w:val="GridTable1Light"/>
        <w:tblpPr w:leftFromText="180" w:rightFromText="180" w:vertAnchor="text" w:horzAnchor="margin" w:tblpXSpec="center" w:tblpY="241"/>
        <w:bidiVisual/>
        <w:tblW w:w="13461" w:type="dxa"/>
        <w:tblLook w:val="04A0" w:firstRow="1" w:lastRow="0" w:firstColumn="1" w:lastColumn="0" w:noHBand="0" w:noVBand="1"/>
      </w:tblPr>
      <w:tblGrid>
        <w:gridCol w:w="2417"/>
        <w:gridCol w:w="806"/>
        <w:gridCol w:w="713"/>
        <w:gridCol w:w="688"/>
        <w:gridCol w:w="682"/>
        <w:gridCol w:w="774"/>
        <w:gridCol w:w="693"/>
        <w:gridCol w:w="747"/>
        <w:gridCol w:w="709"/>
        <w:gridCol w:w="709"/>
        <w:gridCol w:w="850"/>
        <w:gridCol w:w="709"/>
        <w:gridCol w:w="709"/>
        <w:gridCol w:w="850"/>
        <w:gridCol w:w="709"/>
        <w:gridCol w:w="696"/>
      </w:tblGrid>
      <w:tr w:rsidR="005E160C" w:rsidRPr="00CB3D0A" w14:paraId="58165FA5" w14:textId="77777777" w:rsidTr="00C703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D43D8A5" w14:textId="4AC2A984" w:rsidR="000D7C6D" w:rsidRPr="00E03B6F" w:rsidRDefault="000D7C6D" w:rsidP="00EA7668">
            <w:pPr>
              <w:spacing w:after="0" w:line="240" w:lineRule="auto"/>
              <w:jc w:val="center"/>
              <w:rPr>
                <w:rFonts w:cs="B Mitra"/>
                <w:sz w:val="24"/>
                <w:szCs w:val="24"/>
                <w:rtl/>
              </w:rPr>
            </w:pPr>
            <w:r w:rsidRPr="00745BDD">
              <w:rPr>
                <w:rFonts w:cs="B Mitra" w:hint="cs"/>
                <w:sz w:val="30"/>
                <w:szCs w:val="30"/>
                <w:rtl/>
              </w:rPr>
              <w:t>گروه 1</w:t>
            </w:r>
          </w:p>
        </w:tc>
        <w:tc>
          <w:tcPr>
            <w:tcW w:w="8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A30A2D7" w14:textId="77777777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22/6</w:t>
            </w:r>
          </w:p>
          <w:p w14:paraId="16E3F991" w14:textId="77777777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لغایت</w:t>
            </w:r>
          </w:p>
          <w:p w14:paraId="39C337E8" w14:textId="42E9E51A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24/6</w:t>
            </w:r>
          </w:p>
        </w:tc>
        <w:tc>
          <w:tcPr>
            <w:tcW w:w="71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C6B72A6" w14:textId="77777777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29/6</w:t>
            </w:r>
          </w:p>
          <w:p w14:paraId="411A48A2" w14:textId="77777777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لغایت</w:t>
            </w:r>
          </w:p>
          <w:p w14:paraId="3BCB1133" w14:textId="28615248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31/6</w:t>
            </w:r>
          </w:p>
        </w:tc>
        <w:tc>
          <w:tcPr>
            <w:tcW w:w="68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DE29D83" w14:textId="77777777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5/7</w:t>
            </w:r>
          </w:p>
          <w:p w14:paraId="69C17A9C" w14:textId="77777777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لغایت</w:t>
            </w:r>
          </w:p>
          <w:p w14:paraId="4E2D60DC" w14:textId="3E89B293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7/7</w:t>
            </w:r>
          </w:p>
        </w:tc>
        <w:tc>
          <w:tcPr>
            <w:tcW w:w="68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3948D90" w14:textId="77777777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12/7</w:t>
            </w:r>
          </w:p>
          <w:p w14:paraId="3507B730" w14:textId="77777777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لغایت</w:t>
            </w:r>
          </w:p>
          <w:p w14:paraId="0B2E57D4" w14:textId="040B792B" w:rsidR="000D7C6D" w:rsidRPr="00482581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2581">
              <w:rPr>
                <w:rFonts w:cs="B Mitra" w:hint="cs"/>
                <w:rtl/>
              </w:rPr>
              <w:t>14/7</w:t>
            </w:r>
          </w:p>
        </w:tc>
        <w:tc>
          <w:tcPr>
            <w:tcW w:w="77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7341A19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19/7</w:t>
            </w:r>
          </w:p>
          <w:p w14:paraId="34DA02C1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118D301E" w14:textId="2AA87F81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 xml:space="preserve"> 21/7</w:t>
            </w:r>
          </w:p>
        </w:tc>
        <w:tc>
          <w:tcPr>
            <w:tcW w:w="6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D304617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26/7</w:t>
            </w:r>
          </w:p>
          <w:p w14:paraId="5FFDAC1B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3E796236" w14:textId="21C07A2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28/7</w:t>
            </w:r>
          </w:p>
        </w:tc>
        <w:tc>
          <w:tcPr>
            <w:tcW w:w="74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01AE4AF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3/8</w:t>
            </w:r>
          </w:p>
          <w:p w14:paraId="52C40875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20E0E6F7" w14:textId="45854626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5/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24E0EAE3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10/8</w:t>
            </w:r>
          </w:p>
          <w:p w14:paraId="639FBA17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752BA2C7" w14:textId="01B2E3F8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12/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46E04BE1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17/8</w:t>
            </w:r>
          </w:p>
          <w:p w14:paraId="25CBC5B8" w14:textId="77777777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738F808D" w14:textId="156CD932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sz w:val="20"/>
                <w:szCs w:val="20"/>
                <w:rtl/>
              </w:rPr>
              <w:t>19/8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8EE6E26" w14:textId="77777777" w:rsidR="000D7C6D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24/8</w:t>
            </w:r>
          </w:p>
          <w:p w14:paraId="51EFB7E2" w14:textId="77777777" w:rsidR="000D7C6D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7898657B" w14:textId="6E51D1AE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26/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7E8C9AED" w14:textId="77777777" w:rsidR="000D7C6D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1/9</w:t>
            </w:r>
          </w:p>
          <w:p w14:paraId="73206464" w14:textId="77777777" w:rsidR="000D7C6D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33A0F5B9" w14:textId="3CB8388E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3/9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B76B283" w14:textId="77777777" w:rsidR="000D7C6D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8/9</w:t>
            </w:r>
          </w:p>
          <w:p w14:paraId="13AB3744" w14:textId="77777777" w:rsidR="000D7C6D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لغایت</w:t>
            </w:r>
          </w:p>
          <w:p w14:paraId="08CC1D04" w14:textId="2A73F6DC" w:rsidR="000D7C6D" w:rsidRPr="00CB3D0A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10/9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ED07371" w14:textId="77777777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15/9</w:t>
            </w:r>
          </w:p>
          <w:p w14:paraId="5DE98792" w14:textId="77777777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 w:val="0"/>
                <w:bCs w:val="0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2FB33749" w14:textId="6302DDDA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17/9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894AAB" w14:textId="77777777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22/9</w:t>
            </w:r>
          </w:p>
          <w:p w14:paraId="5C5A5A1A" w14:textId="77777777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0C4D07CA" w14:textId="0429F1EB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24/9</w:t>
            </w:r>
          </w:p>
        </w:tc>
        <w:tc>
          <w:tcPr>
            <w:tcW w:w="69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0E70A61" w14:textId="77777777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29/9</w:t>
            </w:r>
          </w:p>
          <w:p w14:paraId="0BCA995B" w14:textId="77777777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لغایت</w:t>
            </w:r>
          </w:p>
          <w:p w14:paraId="0EADBC00" w14:textId="068B1604" w:rsidR="000D7C6D" w:rsidRPr="00975BDE" w:rsidRDefault="000D7C6D" w:rsidP="006A0F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color w:val="FF0000"/>
                <w:sz w:val="20"/>
                <w:szCs w:val="20"/>
                <w:rtl/>
              </w:rPr>
              <w:t>1/10</w:t>
            </w:r>
          </w:p>
        </w:tc>
      </w:tr>
      <w:tr w:rsidR="000D7C6D" w:rsidRPr="00CB3D0A" w14:paraId="31FB5681" w14:textId="77777777" w:rsidTr="008F2AFC">
        <w:trPr>
          <w:trHeight w:val="2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EE182D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محمد سعید کوشکی</w:t>
            </w:r>
          </w:p>
          <w:p w14:paraId="51224D6A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حسین حسنوند</w:t>
            </w:r>
          </w:p>
          <w:p w14:paraId="329BA49C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بهاره بیرانوند</w:t>
            </w:r>
          </w:p>
          <w:p w14:paraId="1806B50A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مبینا شاه کرمی</w:t>
            </w:r>
          </w:p>
          <w:p w14:paraId="545BF53B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لیلا حیدری</w:t>
            </w:r>
          </w:p>
          <w:p w14:paraId="66DBC5E7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یاسمن خسروی</w:t>
            </w:r>
          </w:p>
          <w:p w14:paraId="42BC1C36" w14:textId="18441739" w:rsidR="000D7C6D" w:rsidRPr="00CB3D0A" w:rsidRDefault="000D7C6D" w:rsidP="00EA7668">
            <w:pPr>
              <w:spacing w:after="0" w:line="240" w:lineRule="auto"/>
              <w:jc w:val="center"/>
              <w:rPr>
                <w:rFonts w:cs="B Nazanin"/>
                <w:sz w:val="18"/>
                <w:szCs w:val="18"/>
                <w:rtl/>
              </w:rPr>
            </w:pPr>
            <w:r w:rsidRPr="00C703EE">
              <w:rPr>
                <w:rFonts w:cs="B Nazanin" w:hint="cs"/>
                <w:rtl/>
              </w:rPr>
              <w:t>علی آزادبخت</w:t>
            </w:r>
          </w:p>
        </w:tc>
        <w:tc>
          <w:tcPr>
            <w:tcW w:w="220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F23395" w14:textId="77777777" w:rsidR="000D7C6D" w:rsidRDefault="000D7C6D" w:rsidP="00EA76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  <w:r w:rsidRPr="00A0053B">
              <w:rPr>
                <w:rFonts w:cs="B Mitra" w:hint="cs"/>
                <w:b/>
                <w:bCs/>
                <w:sz w:val="30"/>
                <w:szCs w:val="30"/>
                <w:rtl/>
              </w:rPr>
              <w:t>دیالیز</w:t>
            </w:r>
          </w:p>
          <w:p w14:paraId="3222A62D" w14:textId="77777777" w:rsidR="00A77ED8" w:rsidRDefault="00A77ED8" w:rsidP="00EA766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</w:p>
          <w:p w14:paraId="7ACE7947" w14:textId="48EA82E5" w:rsidR="00A77ED8" w:rsidRPr="00A77ED8" w:rsidRDefault="00A77ED8" w:rsidP="00A77ED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  <w:r>
              <w:rPr>
                <w:rFonts w:cs="B Mitra" w:hint="cs"/>
                <w:b/>
                <w:bCs/>
                <w:sz w:val="30"/>
                <w:szCs w:val="30"/>
                <w:rtl/>
              </w:rPr>
              <w:t>مربی: خانم عبدی</w:t>
            </w:r>
          </w:p>
        </w:tc>
        <w:tc>
          <w:tcPr>
            <w:tcW w:w="2149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305D1B" w14:textId="77777777" w:rsidR="000D7C6D" w:rsidRDefault="000D7C6D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  <w:r w:rsidRPr="00A0053B">
              <w:rPr>
                <w:rFonts w:cs="B Mitra" w:hint="cs"/>
                <w:b/>
                <w:bCs/>
                <w:sz w:val="30"/>
                <w:szCs w:val="30"/>
                <w:rtl/>
              </w:rPr>
              <w:t>دیابت</w:t>
            </w:r>
          </w:p>
          <w:p w14:paraId="22D10CF3" w14:textId="77777777" w:rsidR="00A77ED8" w:rsidRDefault="00A77ED8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</w:p>
          <w:p w14:paraId="6A9D20E7" w14:textId="40294DAA" w:rsidR="00A77ED8" w:rsidRPr="00A0053B" w:rsidRDefault="00A77ED8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  <w:r>
              <w:rPr>
                <w:rFonts w:cs="B Mitra" w:hint="cs"/>
                <w:b/>
                <w:bCs/>
                <w:sz w:val="30"/>
                <w:szCs w:val="30"/>
                <w:rtl/>
              </w:rPr>
              <w:t>مربی: خانم سرلک</w:t>
            </w:r>
          </w:p>
        </w:tc>
        <w:tc>
          <w:tcPr>
            <w:tcW w:w="2165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04FF48" w14:textId="7763E9F2" w:rsidR="000D7C6D" w:rsidRDefault="000D7C6D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</w:rPr>
            </w:pPr>
            <w:r w:rsidRPr="00A0053B">
              <w:rPr>
                <w:rFonts w:cs="B Mitra" w:hint="cs"/>
                <w:b/>
                <w:bCs/>
                <w:sz w:val="30"/>
                <w:szCs w:val="30"/>
                <w:rtl/>
              </w:rPr>
              <w:t>روان</w:t>
            </w:r>
          </w:p>
          <w:p w14:paraId="4F12ED29" w14:textId="77777777" w:rsidR="009364D2" w:rsidRDefault="009364D2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</w:p>
          <w:p w14:paraId="0CF4628C" w14:textId="52DEE4DC" w:rsidR="00A77ED8" w:rsidRPr="00A0053B" w:rsidRDefault="00A77ED8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  <w:r>
              <w:rPr>
                <w:rFonts w:cs="B Mitra" w:hint="cs"/>
                <w:b/>
                <w:bCs/>
                <w:sz w:val="30"/>
                <w:szCs w:val="30"/>
                <w:rtl/>
              </w:rPr>
              <w:t>مربی: آقای رضایی</w:t>
            </w:r>
          </w:p>
        </w:tc>
        <w:tc>
          <w:tcPr>
            <w:tcW w:w="2268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28F5A0" w14:textId="24212EAA" w:rsidR="00A77ED8" w:rsidRDefault="00A77ED8" w:rsidP="006B2B5B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</w:rPr>
            </w:pPr>
            <w:r w:rsidRPr="00A0053B">
              <w:rPr>
                <w:rFonts w:cs="B Mitra" w:hint="cs"/>
                <w:b/>
                <w:bCs/>
                <w:sz w:val="30"/>
                <w:szCs w:val="30"/>
                <w:rtl/>
              </w:rPr>
              <w:t>مرکز بهداشت</w:t>
            </w:r>
          </w:p>
          <w:p w14:paraId="2807F166" w14:textId="77777777" w:rsidR="009364D2" w:rsidRDefault="009364D2" w:rsidP="006B2B5B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</w:p>
          <w:p w14:paraId="36235C3C" w14:textId="3AD05FD1" w:rsidR="000D7C6D" w:rsidRPr="00A0053B" w:rsidRDefault="00A77ED8" w:rsidP="00C86957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</w:rPr>
            </w:pPr>
            <w:r>
              <w:rPr>
                <w:rFonts w:cs="B Mitra" w:hint="cs"/>
                <w:b/>
                <w:bCs/>
                <w:sz w:val="30"/>
                <w:szCs w:val="30"/>
                <w:rtl/>
              </w:rPr>
              <w:t xml:space="preserve">مربی: خانم </w:t>
            </w:r>
            <w:r w:rsidR="00C86957">
              <w:rPr>
                <w:rFonts w:cs="B Mitra" w:hint="cs"/>
                <w:b/>
                <w:bCs/>
                <w:sz w:val="30"/>
                <w:szCs w:val="30"/>
                <w:rtl/>
              </w:rPr>
              <w:t>گودرزی</w:t>
            </w:r>
          </w:p>
        </w:tc>
        <w:tc>
          <w:tcPr>
            <w:tcW w:w="2255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D807BB" w14:textId="02AA059D" w:rsidR="000D7C6D" w:rsidRDefault="00257625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30"/>
                <w:szCs w:val="3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30"/>
                <w:szCs w:val="30"/>
                <w:rtl/>
              </w:rPr>
              <w:t xml:space="preserve">مرکز </w:t>
            </w:r>
            <w:r w:rsidR="006B2B5B">
              <w:rPr>
                <w:rFonts w:cs="B Mitra" w:hint="cs"/>
                <w:b/>
                <w:bCs/>
                <w:color w:val="FF0000"/>
                <w:sz w:val="30"/>
                <w:szCs w:val="30"/>
                <w:rtl/>
              </w:rPr>
              <w:t>طاها</w:t>
            </w:r>
          </w:p>
          <w:p w14:paraId="06996828" w14:textId="77777777" w:rsidR="006B2B5B" w:rsidRDefault="006B2B5B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  <w:p w14:paraId="6CF6F77D" w14:textId="04FA45EA" w:rsidR="006B2B5B" w:rsidRPr="00975BDE" w:rsidRDefault="006B2B5B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 xml:space="preserve">مربی: خانم </w:t>
            </w:r>
            <w:r w:rsidR="00E26257"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گودرزی</w:t>
            </w:r>
          </w:p>
        </w:tc>
      </w:tr>
      <w:tr w:rsidR="005E160C" w:rsidRPr="00CB3D0A" w14:paraId="7F967058" w14:textId="77777777" w:rsidTr="00C703EE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FAF8E7" w14:textId="073B9331" w:rsidR="000D7C6D" w:rsidRPr="00CB3D0A" w:rsidRDefault="000D7C6D" w:rsidP="008A51D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45BDD">
              <w:rPr>
                <w:rFonts w:cs="B Nazanin" w:hint="cs"/>
                <w:sz w:val="30"/>
                <w:szCs w:val="30"/>
                <w:rtl/>
              </w:rPr>
              <w:t>گروه 2</w:t>
            </w:r>
          </w:p>
        </w:tc>
        <w:tc>
          <w:tcPr>
            <w:tcW w:w="8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AA1654" w14:textId="7777777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22/6</w:t>
            </w:r>
          </w:p>
          <w:p w14:paraId="5A275A6C" w14:textId="7777777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لغایت</w:t>
            </w:r>
          </w:p>
          <w:p w14:paraId="548608A2" w14:textId="32C4CD22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24/6</w:t>
            </w:r>
          </w:p>
        </w:tc>
        <w:tc>
          <w:tcPr>
            <w:tcW w:w="7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FE5A68" w14:textId="7777777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29/6</w:t>
            </w:r>
          </w:p>
          <w:p w14:paraId="32DF2571" w14:textId="7777777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لغایت</w:t>
            </w:r>
          </w:p>
          <w:p w14:paraId="13578D07" w14:textId="35AC3BD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31/6</w:t>
            </w:r>
          </w:p>
        </w:tc>
        <w:tc>
          <w:tcPr>
            <w:tcW w:w="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872C0D" w14:textId="7777777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5/7</w:t>
            </w:r>
          </w:p>
          <w:p w14:paraId="2CB1B861" w14:textId="7777777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لغایت</w:t>
            </w:r>
          </w:p>
          <w:p w14:paraId="7CFCB760" w14:textId="38FB29EB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7/7</w:t>
            </w:r>
          </w:p>
        </w:tc>
        <w:tc>
          <w:tcPr>
            <w:tcW w:w="6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83FD8E" w14:textId="7777777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12/7</w:t>
            </w:r>
          </w:p>
          <w:p w14:paraId="60A2FA9D" w14:textId="77777777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لغایت</w:t>
            </w:r>
          </w:p>
          <w:p w14:paraId="178CDF0A" w14:textId="6775448E" w:rsidR="000D7C6D" w:rsidRPr="00482581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482581">
              <w:rPr>
                <w:rFonts w:cs="B Mitra" w:hint="cs"/>
                <w:b/>
                <w:bCs/>
                <w:rtl/>
              </w:rPr>
              <w:t>14/7</w:t>
            </w:r>
          </w:p>
        </w:tc>
        <w:tc>
          <w:tcPr>
            <w:tcW w:w="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D3EE87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19/7</w:t>
            </w:r>
          </w:p>
          <w:p w14:paraId="15727CF3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26764401" w14:textId="643029D3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21/7</w:t>
            </w:r>
          </w:p>
        </w:tc>
        <w:tc>
          <w:tcPr>
            <w:tcW w:w="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C182A8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26/7</w:t>
            </w:r>
          </w:p>
          <w:p w14:paraId="68BE3C4C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05585438" w14:textId="651C2492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28/7</w:t>
            </w:r>
          </w:p>
        </w:tc>
        <w:tc>
          <w:tcPr>
            <w:tcW w:w="74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B3E3A3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3/8</w:t>
            </w:r>
          </w:p>
          <w:p w14:paraId="27309B97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50233A5E" w14:textId="48A7535F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5/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355D62A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10/8</w:t>
            </w:r>
          </w:p>
          <w:p w14:paraId="0F05C49B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3BF042AE" w14:textId="6B541C63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12/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D1F701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17/8</w:t>
            </w:r>
          </w:p>
          <w:p w14:paraId="55FDB0B6" w14:textId="77777777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337CDAB2" w14:textId="00711DAC" w:rsidR="000D7C6D" w:rsidRPr="00CB3D0A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CB3D0A">
              <w:rPr>
                <w:rFonts w:cs="B Mitra" w:hint="cs"/>
                <w:b/>
                <w:bCs/>
                <w:sz w:val="20"/>
                <w:szCs w:val="20"/>
                <w:rtl/>
              </w:rPr>
              <w:t>19/8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D6733C" w14:textId="77777777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24/8</w:t>
            </w:r>
          </w:p>
          <w:p w14:paraId="790FC4B2" w14:textId="77777777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3A5A3C27" w14:textId="6CF9E343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26/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57C1DA0" w14:textId="77777777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1/9</w:t>
            </w:r>
          </w:p>
          <w:p w14:paraId="45896030" w14:textId="77777777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22075265" w14:textId="423BDBD7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3/9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E37D25" w14:textId="77777777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8/9</w:t>
            </w:r>
          </w:p>
          <w:p w14:paraId="0944C238" w14:textId="77777777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لغایت</w:t>
            </w:r>
          </w:p>
          <w:p w14:paraId="1AF64C5F" w14:textId="2DDBA6A7" w:rsidR="000D7C6D" w:rsidRPr="000A6933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A6933">
              <w:rPr>
                <w:rFonts w:cs="B Mitra" w:hint="cs"/>
                <w:b/>
                <w:bCs/>
                <w:sz w:val="20"/>
                <w:szCs w:val="20"/>
                <w:rtl/>
              </w:rPr>
              <w:t>10/9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002A22" w14:textId="77777777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5/9</w:t>
            </w:r>
          </w:p>
          <w:p w14:paraId="745D3A2F" w14:textId="77777777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585A0427" w14:textId="378E0334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7/9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1DAB8B" w14:textId="77777777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2/9</w:t>
            </w:r>
          </w:p>
          <w:p w14:paraId="334AE28A" w14:textId="77777777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06FEB7FA" w14:textId="5AE1A950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4/9</w:t>
            </w:r>
          </w:p>
        </w:tc>
        <w:tc>
          <w:tcPr>
            <w:tcW w:w="69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E295275" w14:textId="77777777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29/9</w:t>
            </w:r>
          </w:p>
          <w:p w14:paraId="324D17AA" w14:textId="77777777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لغایت</w:t>
            </w:r>
          </w:p>
          <w:p w14:paraId="7E6E3C11" w14:textId="5291A155" w:rsidR="000D7C6D" w:rsidRPr="00975BDE" w:rsidRDefault="000D7C6D" w:rsidP="006A0F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0"/>
                <w:szCs w:val="2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1/10</w:t>
            </w:r>
          </w:p>
        </w:tc>
      </w:tr>
      <w:tr w:rsidR="000D7C6D" w:rsidRPr="00CB3D0A" w14:paraId="67BCDD5F" w14:textId="77777777" w:rsidTr="00D4379A">
        <w:trPr>
          <w:trHeight w:val="2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8A7C18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آمنه پرور</w:t>
            </w:r>
          </w:p>
          <w:p w14:paraId="42C76E86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سپیده حجازی مهر</w:t>
            </w:r>
          </w:p>
          <w:p w14:paraId="77E7E14B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مریم پورمند</w:t>
            </w:r>
          </w:p>
          <w:p w14:paraId="41046114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رضا عزیزی</w:t>
            </w:r>
          </w:p>
          <w:p w14:paraId="600D0159" w14:textId="77777777" w:rsidR="000D7C6D" w:rsidRPr="00C703EE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حمیدرضا محمدی</w:t>
            </w:r>
          </w:p>
          <w:p w14:paraId="77D5F3BA" w14:textId="77777777" w:rsidR="000D7C6D" w:rsidRDefault="000D7C6D" w:rsidP="00EA766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 xml:space="preserve">مبین خدا یاری </w:t>
            </w:r>
          </w:p>
          <w:p w14:paraId="65F41AC8" w14:textId="77777777" w:rsidR="00BE3398" w:rsidRPr="00C703EE" w:rsidRDefault="00BE3398" w:rsidP="00BE3398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C703EE">
              <w:rPr>
                <w:rFonts w:cs="B Nazanin" w:hint="cs"/>
                <w:rtl/>
              </w:rPr>
              <w:t>امیر حسین طلائی مقدم</w:t>
            </w:r>
          </w:p>
          <w:p w14:paraId="3A6A94D2" w14:textId="13D89B99" w:rsidR="00BE3398" w:rsidRPr="00CB3D0A" w:rsidRDefault="00BE3398" w:rsidP="00EA7668">
            <w:pPr>
              <w:spacing w:after="0" w:line="240" w:lineRule="auto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220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503D07" w14:textId="3647FFCC" w:rsidR="00A77ED8" w:rsidRDefault="00A77ED8" w:rsidP="00A77ED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</w:rPr>
            </w:pPr>
            <w:r w:rsidRPr="00A0053B">
              <w:rPr>
                <w:rFonts w:cs="B Mitra" w:hint="cs"/>
                <w:b/>
                <w:bCs/>
                <w:sz w:val="30"/>
                <w:szCs w:val="30"/>
                <w:rtl/>
              </w:rPr>
              <w:t>دیابت</w:t>
            </w:r>
          </w:p>
          <w:p w14:paraId="032CF4F4" w14:textId="77777777" w:rsidR="009364D2" w:rsidRDefault="009364D2" w:rsidP="00A77ED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</w:p>
          <w:p w14:paraId="6B03B697" w14:textId="004231EE" w:rsidR="000D7C6D" w:rsidRPr="00A0053B" w:rsidRDefault="00A77ED8" w:rsidP="00A77ED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30"/>
                <w:szCs w:val="30"/>
                <w:rtl/>
              </w:rPr>
            </w:pPr>
            <w:r>
              <w:rPr>
                <w:rFonts w:cs="B Mitra" w:hint="cs"/>
                <w:b/>
                <w:bCs/>
                <w:sz w:val="30"/>
                <w:szCs w:val="30"/>
                <w:rtl/>
              </w:rPr>
              <w:t>مربی: خانم سرلک</w:t>
            </w:r>
          </w:p>
        </w:tc>
        <w:tc>
          <w:tcPr>
            <w:tcW w:w="214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29D5A1" w14:textId="59D0C8DE" w:rsidR="00A77ED8" w:rsidRDefault="00A77ED8" w:rsidP="00A77ED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</w:rPr>
            </w:pPr>
            <w:r w:rsidRPr="00A0053B">
              <w:rPr>
                <w:rFonts w:cs="B Mitra" w:hint="cs"/>
                <w:b/>
                <w:bCs/>
                <w:sz w:val="30"/>
                <w:szCs w:val="30"/>
                <w:rtl/>
              </w:rPr>
              <w:t>دیالیز</w:t>
            </w:r>
          </w:p>
          <w:p w14:paraId="39B6D64C" w14:textId="77777777" w:rsidR="009364D2" w:rsidRDefault="009364D2" w:rsidP="00A77ED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</w:p>
          <w:p w14:paraId="232AF006" w14:textId="67AC6301" w:rsidR="000D7C6D" w:rsidRPr="00A0053B" w:rsidRDefault="00A77ED8" w:rsidP="00A77ED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  <w:r>
              <w:rPr>
                <w:rFonts w:cs="B Mitra" w:hint="cs"/>
                <w:b/>
                <w:bCs/>
                <w:sz w:val="30"/>
                <w:szCs w:val="30"/>
                <w:rtl/>
              </w:rPr>
              <w:t>مربی: خانم عبدی</w:t>
            </w:r>
          </w:p>
        </w:tc>
        <w:tc>
          <w:tcPr>
            <w:tcW w:w="216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7D1068" w14:textId="51A6C218" w:rsidR="00A77ED8" w:rsidRDefault="000D7C6D" w:rsidP="006B2B5B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</w:rPr>
            </w:pPr>
            <w:r w:rsidRPr="00A0053B">
              <w:rPr>
                <w:rFonts w:cs="B Mitra" w:hint="cs"/>
                <w:b/>
                <w:bCs/>
                <w:sz w:val="30"/>
                <w:szCs w:val="30"/>
                <w:rtl/>
              </w:rPr>
              <w:t>مرکز بهداشت</w:t>
            </w:r>
          </w:p>
          <w:p w14:paraId="0570F76D" w14:textId="77777777" w:rsidR="009364D2" w:rsidRDefault="009364D2" w:rsidP="006B2B5B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</w:p>
          <w:p w14:paraId="14E9E0DE" w14:textId="70D9B017" w:rsidR="00A77ED8" w:rsidRPr="00A0053B" w:rsidRDefault="00A77ED8" w:rsidP="00C86957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  <w:r>
              <w:rPr>
                <w:rFonts w:cs="B Mitra" w:hint="cs"/>
                <w:b/>
                <w:bCs/>
                <w:sz w:val="30"/>
                <w:szCs w:val="30"/>
                <w:rtl/>
              </w:rPr>
              <w:t xml:space="preserve">مربی: خانم </w:t>
            </w:r>
            <w:r w:rsidR="00C86957">
              <w:rPr>
                <w:rFonts w:cs="B Mitra" w:hint="cs"/>
                <w:b/>
                <w:bCs/>
                <w:sz w:val="30"/>
                <w:szCs w:val="30"/>
                <w:rtl/>
              </w:rPr>
              <w:t>گودرزی</w:t>
            </w:r>
          </w:p>
        </w:tc>
        <w:tc>
          <w:tcPr>
            <w:tcW w:w="22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4E17C9" w14:textId="53C48E06" w:rsidR="00A77ED8" w:rsidRDefault="00A77ED8" w:rsidP="00A77ED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</w:rPr>
            </w:pPr>
            <w:r w:rsidRPr="00A0053B">
              <w:rPr>
                <w:rFonts w:cs="B Mitra" w:hint="cs"/>
                <w:b/>
                <w:bCs/>
                <w:sz w:val="30"/>
                <w:szCs w:val="30"/>
                <w:rtl/>
              </w:rPr>
              <w:t>روان</w:t>
            </w:r>
          </w:p>
          <w:p w14:paraId="36897052" w14:textId="77777777" w:rsidR="009364D2" w:rsidRDefault="009364D2" w:rsidP="00A77ED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</w:p>
          <w:p w14:paraId="19C532BD" w14:textId="1EF339C9" w:rsidR="000D7C6D" w:rsidRPr="00A0053B" w:rsidRDefault="00A77ED8" w:rsidP="00A77ED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30"/>
                <w:szCs w:val="30"/>
                <w:rtl/>
              </w:rPr>
            </w:pPr>
            <w:r>
              <w:rPr>
                <w:rFonts w:cs="B Mitra" w:hint="cs"/>
                <w:b/>
                <w:bCs/>
                <w:sz w:val="30"/>
                <w:szCs w:val="30"/>
                <w:rtl/>
              </w:rPr>
              <w:t>مربی: آقای رضایی</w:t>
            </w:r>
          </w:p>
        </w:tc>
        <w:tc>
          <w:tcPr>
            <w:tcW w:w="225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B7C36D" w14:textId="07970A7A" w:rsidR="000D7C6D" w:rsidRDefault="00257625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30"/>
                <w:szCs w:val="30"/>
                <w:rtl/>
              </w:rPr>
            </w:pPr>
            <w:r w:rsidRPr="00975BDE">
              <w:rPr>
                <w:rFonts w:cs="B Mitra" w:hint="cs"/>
                <w:b/>
                <w:bCs/>
                <w:color w:val="FF0000"/>
                <w:sz w:val="30"/>
                <w:szCs w:val="30"/>
                <w:rtl/>
              </w:rPr>
              <w:t xml:space="preserve">مرکز </w:t>
            </w:r>
            <w:r w:rsidR="006B2B5B">
              <w:rPr>
                <w:rFonts w:cs="B Mitra" w:hint="cs"/>
                <w:b/>
                <w:bCs/>
                <w:color w:val="FF0000"/>
                <w:sz w:val="30"/>
                <w:szCs w:val="30"/>
                <w:rtl/>
              </w:rPr>
              <w:t>امام علی</w:t>
            </w:r>
            <w:r w:rsidR="009B413B">
              <w:rPr>
                <w:rFonts w:cs="B Mitra" w:hint="cs"/>
                <w:b/>
                <w:bCs/>
                <w:color w:val="FF0000"/>
                <w:sz w:val="30"/>
                <w:szCs w:val="30"/>
                <w:rtl/>
              </w:rPr>
              <w:t>(ع)</w:t>
            </w:r>
          </w:p>
          <w:p w14:paraId="21A68E41" w14:textId="77777777" w:rsidR="006B2B5B" w:rsidRDefault="006B2B5B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</w:p>
          <w:p w14:paraId="1803BA62" w14:textId="14E0ACF1" w:rsidR="006B2B5B" w:rsidRPr="00975BDE" w:rsidRDefault="006B2B5B" w:rsidP="00EA766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color w:val="FF0000"/>
                <w:sz w:val="24"/>
                <w:szCs w:val="24"/>
                <w:rtl/>
              </w:rPr>
              <w:t>مربی: آقای محمودی</w:t>
            </w:r>
          </w:p>
        </w:tc>
      </w:tr>
    </w:tbl>
    <w:p w14:paraId="53858231" w14:textId="77777777" w:rsidR="0003661A" w:rsidRDefault="0003661A" w:rsidP="0003661A">
      <w:pPr>
        <w:spacing w:after="0" w:line="240" w:lineRule="auto"/>
        <w:ind w:left="146"/>
        <w:jc w:val="center"/>
        <w:rPr>
          <w:rFonts w:cs="B Mitra"/>
          <w:sz w:val="24"/>
          <w:szCs w:val="24"/>
          <w:rtl/>
        </w:rPr>
      </w:pPr>
    </w:p>
    <w:p w14:paraId="43E0753B" w14:textId="400A70EB" w:rsidR="005E4218" w:rsidRPr="00B17B30" w:rsidRDefault="00C808CF" w:rsidP="0088436F">
      <w:pPr>
        <w:spacing w:after="0" w:line="240" w:lineRule="auto"/>
        <w:ind w:left="146"/>
        <w:jc w:val="center"/>
        <w:rPr>
          <w:rFonts w:cs="B Mitra"/>
          <w:b/>
          <w:bCs/>
          <w:sz w:val="24"/>
          <w:szCs w:val="24"/>
          <w:rtl/>
        </w:rPr>
      </w:pPr>
      <w:r w:rsidRPr="00B17B30">
        <w:rPr>
          <w:rFonts w:cs="B Mitra" w:hint="cs"/>
          <w:b/>
          <w:bCs/>
          <w:sz w:val="24"/>
          <w:szCs w:val="24"/>
          <w:rtl/>
        </w:rPr>
        <w:t xml:space="preserve">کاراموزی سلامت جامعه </w:t>
      </w:r>
      <w:r w:rsidRPr="00B17B30">
        <w:rPr>
          <w:rFonts w:ascii="Sakkal Majalla" w:hAnsi="Sakkal Majalla" w:cs="Sakkal Majalla" w:hint="cs"/>
          <w:b/>
          <w:bCs/>
          <w:sz w:val="24"/>
          <w:szCs w:val="24"/>
          <w:rtl/>
        </w:rPr>
        <w:t>–</w:t>
      </w:r>
      <w:r w:rsidRPr="00B17B30">
        <w:rPr>
          <w:rFonts w:cs="B Mitra" w:hint="cs"/>
          <w:b/>
          <w:bCs/>
          <w:sz w:val="24"/>
          <w:szCs w:val="24"/>
          <w:rtl/>
        </w:rPr>
        <w:t xml:space="preserve"> فرد- خانواده</w:t>
      </w:r>
      <w:r w:rsidR="00C74C71" w:rsidRPr="00B17B30">
        <w:rPr>
          <w:rFonts w:cs="B Mitra"/>
          <w:b/>
          <w:bCs/>
          <w:sz w:val="24"/>
          <w:szCs w:val="24"/>
        </w:rPr>
        <w:t>:</w:t>
      </w:r>
      <w:r w:rsidR="00C74C71" w:rsidRPr="00B17B30">
        <w:rPr>
          <w:rFonts w:cs="B Mitra" w:hint="cs"/>
          <w:b/>
          <w:bCs/>
          <w:sz w:val="24"/>
          <w:szCs w:val="24"/>
          <w:rtl/>
        </w:rPr>
        <w:t>2 واحد</w:t>
      </w:r>
      <w:r w:rsidR="00C74C71" w:rsidRPr="00B17B30">
        <w:rPr>
          <w:rFonts w:cs="B Mitra"/>
          <w:b/>
          <w:bCs/>
          <w:sz w:val="24"/>
          <w:szCs w:val="24"/>
        </w:rPr>
        <w:t xml:space="preserve">    </w:t>
      </w:r>
      <w:r w:rsidR="00C74C71" w:rsidRPr="00B17B30">
        <w:rPr>
          <w:rFonts w:cs="B Mitra" w:hint="cs"/>
          <w:b/>
          <w:bCs/>
          <w:sz w:val="24"/>
          <w:szCs w:val="24"/>
          <w:rtl/>
        </w:rPr>
        <w:t xml:space="preserve"> </w:t>
      </w:r>
      <w:r w:rsidRPr="00B17B30">
        <w:rPr>
          <w:rFonts w:cs="B Mitra" w:hint="cs"/>
          <w:b/>
          <w:bCs/>
          <w:sz w:val="24"/>
          <w:szCs w:val="24"/>
          <w:rtl/>
        </w:rPr>
        <w:t xml:space="preserve"> کاراموزی بیماری های شایع ایران </w:t>
      </w:r>
      <w:r w:rsidR="00C74C71" w:rsidRPr="00B17B30">
        <w:rPr>
          <w:rFonts w:ascii="Sakkal Majalla" w:hAnsi="Sakkal Majalla" w:cs="Sakkal Majalla"/>
          <w:b/>
          <w:bCs/>
          <w:sz w:val="24"/>
          <w:szCs w:val="24"/>
        </w:rPr>
        <w:t>:</w:t>
      </w:r>
      <w:r w:rsidRPr="00B17B30">
        <w:rPr>
          <w:rFonts w:cs="B Mitra" w:hint="cs"/>
          <w:b/>
          <w:bCs/>
          <w:sz w:val="24"/>
          <w:szCs w:val="24"/>
          <w:rtl/>
        </w:rPr>
        <w:t xml:space="preserve"> 1 واحد</w:t>
      </w:r>
      <w:r w:rsidR="00B85943" w:rsidRPr="00B17B30">
        <w:rPr>
          <w:rFonts w:cs="B Mitra" w:hint="cs"/>
          <w:b/>
          <w:bCs/>
          <w:sz w:val="24"/>
          <w:szCs w:val="24"/>
          <w:rtl/>
        </w:rPr>
        <w:t xml:space="preserve">  </w:t>
      </w:r>
      <w:r w:rsidR="00C74C71" w:rsidRPr="00B17B30">
        <w:rPr>
          <w:rFonts w:cs="B Mitra"/>
          <w:b/>
          <w:bCs/>
          <w:sz w:val="24"/>
          <w:szCs w:val="24"/>
        </w:rPr>
        <w:t xml:space="preserve">     </w:t>
      </w:r>
      <w:r w:rsidRPr="00B17B30">
        <w:rPr>
          <w:rFonts w:cs="B Mitra" w:hint="cs"/>
          <w:b/>
          <w:bCs/>
          <w:sz w:val="24"/>
          <w:szCs w:val="24"/>
          <w:rtl/>
        </w:rPr>
        <w:t xml:space="preserve"> کارآموزی ویژه </w:t>
      </w:r>
      <w:r w:rsidR="00C74C71" w:rsidRPr="00B17B30">
        <w:rPr>
          <w:rFonts w:cs="B Mitra"/>
          <w:b/>
          <w:bCs/>
          <w:sz w:val="24"/>
          <w:szCs w:val="24"/>
        </w:rPr>
        <w:t>:</w:t>
      </w:r>
      <w:r w:rsidRPr="00B17B30">
        <w:rPr>
          <w:rFonts w:cs="B Mitra" w:hint="cs"/>
          <w:b/>
          <w:bCs/>
          <w:sz w:val="24"/>
          <w:szCs w:val="24"/>
          <w:rtl/>
        </w:rPr>
        <w:t>1 واحد</w:t>
      </w:r>
      <w:r w:rsidR="00B17B30" w:rsidRPr="00B17B30">
        <w:rPr>
          <w:rFonts w:cs="B Mitra" w:hint="cs"/>
          <w:b/>
          <w:bCs/>
          <w:sz w:val="24"/>
          <w:szCs w:val="24"/>
          <w:rtl/>
        </w:rPr>
        <w:t xml:space="preserve">   </w:t>
      </w:r>
      <w:r w:rsidR="005E4218" w:rsidRPr="00B17B30">
        <w:rPr>
          <w:rFonts w:cs="B Mitra" w:hint="cs"/>
          <w:b/>
          <w:bCs/>
          <w:sz w:val="24"/>
          <w:szCs w:val="24"/>
          <w:rtl/>
        </w:rPr>
        <w:t xml:space="preserve">    کاراموزی بیماریهای روان: 1 واحد</w:t>
      </w:r>
    </w:p>
    <w:p w14:paraId="3994A9C2" w14:textId="77777777" w:rsidR="00BD1C26" w:rsidRDefault="006D419C" w:rsidP="00BD1C26">
      <w:pPr>
        <w:spacing w:after="0" w:line="240" w:lineRule="auto"/>
        <w:ind w:left="146"/>
        <w:jc w:val="center"/>
        <w:rPr>
          <w:rFonts w:cs="B Mitra"/>
          <w:b/>
          <w:bCs/>
          <w:sz w:val="24"/>
          <w:szCs w:val="24"/>
          <w:rtl/>
        </w:rPr>
      </w:pPr>
      <w:r>
        <w:rPr>
          <w:rFonts w:cs="B Mitra" w:hint="cs"/>
          <w:b/>
          <w:bCs/>
          <w:sz w:val="24"/>
          <w:szCs w:val="24"/>
          <w:rtl/>
        </w:rPr>
        <w:t xml:space="preserve">زمان کارآموزی : روزهای </w:t>
      </w:r>
      <w:r w:rsidR="00C808CF" w:rsidRPr="006D419C">
        <w:rPr>
          <w:rFonts w:cs="B Mitra" w:hint="cs"/>
          <w:b/>
          <w:bCs/>
          <w:sz w:val="24"/>
          <w:szCs w:val="24"/>
          <w:rtl/>
        </w:rPr>
        <w:t xml:space="preserve">شنبه </w:t>
      </w:r>
      <w:r w:rsidR="00C808CF" w:rsidRPr="006D419C">
        <w:rPr>
          <w:rFonts w:ascii="Sakkal Majalla" w:hAnsi="Sakkal Majalla" w:cs="Sakkal Majalla" w:hint="cs"/>
          <w:b/>
          <w:bCs/>
          <w:sz w:val="24"/>
          <w:szCs w:val="24"/>
          <w:rtl/>
        </w:rPr>
        <w:t>–</w:t>
      </w:r>
      <w:r w:rsidR="00C808CF" w:rsidRPr="006D419C">
        <w:rPr>
          <w:rFonts w:cs="B Mitra" w:hint="cs"/>
          <w:b/>
          <w:bCs/>
          <w:sz w:val="24"/>
          <w:szCs w:val="24"/>
          <w:rtl/>
        </w:rPr>
        <w:t xml:space="preserve">یک شنبه </w:t>
      </w:r>
      <w:r w:rsidR="00C808CF" w:rsidRPr="006D419C">
        <w:rPr>
          <w:rFonts w:ascii="Sakkal Majalla" w:hAnsi="Sakkal Majalla" w:cs="Sakkal Majalla" w:hint="cs"/>
          <w:b/>
          <w:bCs/>
          <w:sz w:val="24"/>
          <w:szCs w:val="24"/>
          <w:rtl/>
        </w:rPr>
        <w:t>–</w:t>
      </w:r>
      <w:r w:rsidR="00C808CF" w:rsidRPr="006D419C">
        <w:rPr>
          <w:rFonts w:cs="B Mitra" w:hint="cs"/>
          <w:b/>
          <w:bCs/>
          <w:sz w:val="24"/>
          <w:szCs w:val="24"/>
          <w:rtl/>
        </w:rPr>
        <w:t xml:space="preserve"> دوشنبه  از 30/7 صبح تا 30/12</w:t>
      </w:r>
    </w:p>
    <w:p w14:paraId="5F718DEB" w14:textId="2009F8A6" w:rsidR="00BD1C26" w:rsidRDefault="00C808CF" w:rsidP="00BD1C26">
      <w:pPr>
        <w:spacing w:after="0" w:line="240" w:lineRule="auto"/>
        <w:ind w:left="-201"/>
        <w:rPr>
          <w:rFonts w:cs="B Mitra"/>
          <w:b/>
          <w:bCs/>
          <w:sz w:val="24"/>
          <w:szCs w:val="24"/>
          <w:rtl/>
        </w:rPr>
      </w:pPr>
      <w:r w:rsidRPr="006D419C">
        <w:rPr>
          <w:rFonts w:cs="B Mitra" w:hint="cs"/>
          <w:b/>
          <w:bCs/>
          <w:sz w:val="24"/>
          <w:szCs w:val="24"/>
          <w:rtl/>
        </w:rPr>
        <w:t xml:space="preserve">توجه: دانشجویان ملزم به رعایت پوشش کامل (لباس فرم) کارآموزی به همراه نصب اتیکت می باشند.   </w:t>
      </w:r>
    </w:p>
    <w:p w14:paraId="0BFB8FC3" w14:textId="34A9EEBB" w:rsidR="0003661A" w:rsidRPr="00BD1C26" w:rsidRDefault="00BD1C26" w:rsidP="00BD1C26">
      <w:pPr>
        <w:spacing w:after="0" w:line="240" w:lineRule="auto"/>
        <w:ind w:left="-343"/>
        <w:rPr>
          <w:rFonts w:cs="B Nazanin"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توجه:</w:t>
      </w:r>
      <w:r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کاراموزی تاریخ 15/9 به بعد به دلیل تداخل با امتحانات پایان ترم، بعد از امتحانات در همه روزهای هفته به صورت صبح/عصر برگزار می شود برنامه روزانه این کاراموزی ها بعد از تعیین بازه زمانی امتحانات نیم سال اول از طرف معاونت اموزشی دانشگاه متعاقبا اعلام می گردد.</w:t>
      </w:r>
    </w:p>
    <w:sectPr w:rsidR="0003661A" w:rsidRPr="00BD1C26" w:rsidSect="00F6483B">
      <w:pgSz w:w="16838" w:h="11906" w:orient="landscape" w:code="9"/>
      <w:pgMar w:top="720" w:right="851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altName w:val="Arial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MTE0NzAzMDI3NjJX0lEKTi0uzszPAykwqgUAxVvAOywAAAA="/>
  </w:docVars>
  <w:rsids>
    <w:rsidRoot w:val="00E83CD6"/>
    <w:rsid w:val="0001147F"/>
    <w:rsid w:val="00024F23"/>
    <w:rsid w:val="00026C6F"/>
    <w:rsid w:val="0003661A"/>
    <w:rsid w:val="000851B1"/>
    <w:rsid w:val="000A1C56"/>
    <w:rsid w:val="000A6933"/>
    <w:rsid w:val="000C3B35"/>
    <w:rsid w:val="000D7C6D"/>
    <w:rsid w:val="00102583"/>
    <w:rsid w:val="00140710"/>
    <w:rsid w:val="00161002"/>
    <w:rsid w:val="001945B9"/>
    <w:rsid w:val="001E262D"/>
    <w:rsid w:val="00237778"/>
    <w:rsid w:val="00247C17"/>
    <w:rsid w:val="002513CB"/>
    <w:rsid w:val="00257625"/>
    <w:rsid w:val="002600AD"/>
    <w:rsid w:val="00272E36"/>
    <w:rsid w:val="00285661"/>
    <w:rsid w:val="002A4360"/>
    <w:rsid w:val="002B03D6"/>
    <w:rsid w:val="002F1D51"/>
    <w:rsid w:val="002F735A"/>
    <w:rsid w:val="00313567"/>
    <w:rsid w:val="00335C22"/>
    <w:rsid w:val="00342ED9"/>
    <w:rsid w:val="00353E9C"/>
    <w:rsid w:val="00361BEA"/>
    <w:rsid w:val="00384F9F"/>
    <w:rsid w:val="00386160"/>
    <w:rsid w:val="003A0740"/>
    <w:rsid w:val="003E5E14"/>
    <w:rsid w:val="003F0C3D"/>
    <w:rsid w:val="00406216"/>
    <w:rsid w:val="00417F3A"/>
    <w:rsid w:val="00425391"/>
    <w:rsid w:val="00482581"/>
    <w:rsid w:val="00503948"/>
    <w:rsid w:val="00512F9C"/>
    <w:rsid w:val="005555CF"/>
    <w:rsid w:val="005C7555"/>
    <w:rsid w:val="005E160C"/>
    <w:rsid w:val="005E4218"/>
    <w:rsid w:val="005F194B"/>
    <w:rsid w:val="0060100D"/>
    <w:rsid w:val="00613B95"/>
    <w:rsid w:val="006225B2"/>
    <w:rsid w:val="00664FC5"/>
    <w:rsid w:val="006A074C"/>
    <w:rsid w:val="006A0F67"/>
    <w:rsid w:val="006B2B5B"/>
    <w:rsid w:val="006C476C"/>
    <w:rsid w:val="006D419C"/>
    <w:rsid w:val="006D5955"/>
    <w:rsid w:val="006D7385"/>
    <w:rsid w:val="006F0C76"/>
    <w:rsid w:val="00730972"/>
    <w:rsid w:val="00745BDD"/>
    <w:rsid w:val="007546C8"/>
    <w:rsid w:val="00757D38"/>
    <w:rsid w:val="007602F5"/>
    <w:rsid w:val="0078269E"/>
    <w:rsid w:val="007B554C"/>
    <w:rsid w:val="007B618B"/>
    <w:rsid w:val="007D6C11"/>
    <w:rsid w:val="008047E8"/>
    <w:rsid w:val="00834FFA"/>
    <w:rsid w:val="00837C01"/>
    <w:rsid w:val="008661B4"/>
    <w:rsid w:val="00880F63"/>
    <w:rsid w:val="0088436F"/>
    <w:rsid w:val="008A51DE"/>
    <w:rsid w:val="008D3332"/>
    <w:rsid w:val="008F2AFC"/>
    <w:rsid w:val="00914EA4"/>
    <w:rsid w:val="009364D2"/>
    <w:rsid w:val="00940072"/>
    <w:rsid w:val="009655AE"/>
    <w:rsid w:val="00966A7E"/>
    <w:rsid w:val="00975BDE"/>
    <w:rsid w:val="00990A50"/>
    <w:rsid w:val="00992E6A"/>
    <w:rsid w:val="009B413B"/>
    <w:rsid w:val="009B6E92"/>
    <w:rsid w:val="00A0053B"/>
    <w:rsid w:val="00A044C9"/>
    <w:rsid w:val="00A06CEA"/>
    <w:rsid w:val="00A440D7"/>
    <w:rsid w:val="00A77ED8"/>
    <w:rsid w:val="00A85819"/>
    <w:rsid w:val="00A86632"/>
    <w:rsid w:val="00AA5F5B"/>
    <w:rsid w:val="00AB5046"/>
    <w:rsid w:val="00AC6223"/>
    <w:rsid w:val="00B01BD5"/>
    <w:rsid w:val="00B17B30"/>
    <w:rsid w:val="00B31270"/>
    <w:rsid w:val="00B41B09"/>
    <w:rsid w:val="00B82683"/>
    <w:rsid w:val="00B85943"/>
    <w:rsid w:val="00B91BCC"/>
    <w:rsid w:val="00B927C0"/>
    <w:rsid w:val="00B967F9"/>
    <w:rsid w:val="00BA6FEF"/>
    <w:rsid w:val="00BC73CD"/>
    <w:rsid w:val="00BD1C26"/>
    <w:rsid w:val="00BE3398"/>
    <w:rsid w:val="00BE48BE"/>
    <w:rsid w:val="00C117D9"/>
    <w:rsid w:val="00C229BD"/>
    <w:rsid w:val="00C40FF0"/>
    <w:rsid w:val="00C554FB"/>
    <w:rsid w:val="00C703EE"/>
    <w:rsid w:val="00C74C71"/>
    <w:rsid w:val="00C808CF"/>
    <w:rsid w:val="00C815B5"/>
    <w:rsid w:val="00C8574B"/>
    <w:rsid w:val="00C86957"/>
    <w:rsid w:val="00CB3D0A"/>
    <w:rsid w:val="00CD3360"/>
    <w:rsid w:val="00CD45C5"/>
    <w:rsid w:val="00D22147"/>
    <w:rsid w:val="00D4379A"/>
    <w:rsid w:val="00D57C8B"/>
    <w:rsid w:val="00D6406A"/>
    <w:rsid w:val="00D776C4"/>
    <w:rsid w:val="00DD28A1"/>
    <w:rsid w:val="00DD7FDA"/>
    <w:rsid w:val="00E00927"/>
    <w:rsid w:val="00E025AA"/>
    <w:rsid w:val="00E03B6F"/>
    <w:rsid w:val="00E12B5C"/>
    <w:rsid w:val="00E26257"/>
    <w:rsid w:val="00E446A9"/>
    <w:rsid w:val="00E83CD6"/>
    <w:rsid w:val="00E842A5"/>
    <w:rsid w:val="00E8636E"/>
    <w:rsid w:val="00E9165D"/>
    <w:rsid w:val="00E97BDE"/>
    <w:rsid w:val="00EA7668"/>
    <w:rsid w:val="00ED4D97"/>
    <w:rsid w:val="00EF36DE"/>
    <w:rsid w:val="00F24A9C"/>
    <w:rsid w:val="00F5611E"/>
    <w:rsid w:val="00F6483B"/>
    <w:rsid w:val="00FA3A76"/>
    <w:rsid w:val="00FE2329"/>
    <w:rsid w:val="00FE6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4A671404"/>
  <w15:docId w15:val="{958E482A-F5DC-4D95-BF4E-381491D4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778"/>
    <w:pPr>
      <w:bidi/>
      <w:spacing w:after="200" w:line="276" w:lineRule="auto"/>
    </w:pPr>
    <w:rPr>
      <w:rFonts w:cs="Times New Roman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28A1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DD28A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74C7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74C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C71"/>
    <w:rPr>
      <w:rFonts w:ascii="Segoe UI" w:hAnsi="Segoe UI" w:cs="Segoe UI"/>
      <w:sz w:val="18"/>
      <w:szCs w:val="1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npardazesh</dc:creator>
  <cp:keywords/>
  <dc:description/>
  <cp:lastModifiedBy>Bayati</cp:lastModifiedBy>
  <cp:revision>175</cp:revision>
  <cp:lastPrinted>2025-10-05T06:28:00Z</cp:lastPrinted>
  <dcterms:created xsi:type="dcterms:W3CDTF">2022-06-18T08:00:00Z</dcterms:created>
  <dcterms:modified xsi:type="dcterms:W3CDTF">2025-11-02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a604f0-77a8-4680-9f5c-f1e426693cea</vt:lpwstr>
  </property>
</Properties>
</file>